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25E130" w14:textId="556795D5" w:rsidR="00753A95" w:rsidRDefault="00A64AA5" w:rsidP="00A64AA5">
      <w:pPr>
        <w:jc w:val="center"/>
      </w:pPr>
      <w:r>
        <w:rPr>
          <w:noProof/>
        </w:rPr>
        <w:drawing>
          <wp:inline distT="0" distB="0" distL="0" distR="0" wp14:anchorId="0338AB0A" wp14:editId="21B3618B">
            <wp:extent cx="5396158" cy="6572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702" cy="700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CC0DC" w14:textId="77777777" w:rsidR="00753A95" w:rsidRDefault="00753A95"/>
    <w:p w14:paraId="0E8C72DE" w14:textId="0B24B047" w:rsidR="00A64AA5" w:rsidRPr="00A64AA5" w:rsidRDefault="00A64AA5" w:rsidP="00A64AA5">
      <w:pPr>
        <w:rPr>
          <w:b/>
          <w:bCs/>
          <w:color w:val="808080" w:themeColor="background1" w:themeShade="80"/>
          <w:sz w:val="32"/>
          <w:szCs w:val="32"/>
        </w:rPr>
      </w:pPr>
      <w:r w:rsidRPr="00A64AA5">
        <w:rPr>
          <w:b/>
          <w:bCs/>
          <w:color w:val="808080" w:themeColor="background1" w:themeShade="80"/>
          <w:sz w:val="32"/>
          <w:szCs w:val="32"/>
        </w:rPr>
        <w:t xml:space="preserve">Instructor: </w:t>
      </w:r>
      <w:r w:rsidR="00CD09DC">
        <w:rPr>
          <w:b/>
          <w:bCs/>
          <w:color w:val="808080" w:themeColor="background1" w:themeShade="80"/>
          <w:sz w:val="32"/>
          <w:szCs w:val="32"/>
        </w:rPr>
        <w:t xml:space="preserve">Braden </w:t>
      </w:r>
      <w:proofErr w:type="spellStart"/>
      <w:r w:rsidR="00CD09DC">
        <w:rPr>
          <w:b/>
          <w:bCs/>
          <w:color w:val="808080" w:themeColor="background1" w:themeShade="80"/>
          <w:sz w:val="32"/>
          <w:szCs w:val="32"/>
        </w:rPr>
        <w:t>Caywood</w:t>
      </w:r>
      <w:proofErr w:type="spellEnd"/>
    </w:p>
    <w:p w14:paraId="0B5C5DBF" w14:textId="3D1F74B5" w:rsidR="00E66927" w:rsidRDefault="00E66927"/>
    <w:p w14:paraId="1D8D1C4D" w14:textId="06820B0F" w:rsidR="00E66927" w:rsidRDefault="00E66927"/>
    <w:p w14:paraId="45EF028F" w14:textId="77777777" w:rsidR="00017B88" w:rsidRDefault="00017B88"/>
    <w:p w14:paraId="05284473" w14:textId="77777777" w:rsidR="00753A95" w:rsidRDefault="00753A95"/>
    <w:p w14:paraId="74D698E9" w14:textId="25CF34BD" w:rsidR="00753A95" w:rsidRDefault="00CD09DC" w:rsidP="00E66927">
      <w:pPr>
        <w:jc w:val="center"/>
      </w:pPr>
      <w:r>
        <w:rPr>
          <w:noProof/>
        </w:rPr>
        <w:drawing>
          <wp:inline distT="0" distB="0" distL="0" distR="0" wp14:anchorId="4AE49872" wp14:editId="34BF3133">
            <wp:extent cx="2543175" cy="28765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4B67B" w14:textId="6119737C" w:rsidR="00E66927" w:rsidRDefault="00E66927" w:rsidP="002C24CC"/>
    <w:p w14:paraId="28703DFB" w14:textId="325AB91F" w:rsidR="00E66927" w:rsidRDefault="00E66927" w:rsidP="002C24CC"/>
    <w:p w14:paraId="5D7CACC2" w14:textId="77777777" w:rsidR="00A00770" w:rsidRDefault="00A00770" w:rsidP="002C24CC"/>
    <w:p w14:paraId="67B51821" w14:textId="77777777" w:rsidR="00753A95" w:rsidRDefault="00753A95"/>
    <w:p w14:paraId="09E362A9" w14:textId="52142D59" w:rsidR="00A64AA5" w:rsidRPr="00A64AA5" w:rsidRDefault="00CD09DC" w:rsidP="00A64AA5">
      <w:pPr>
        <w:shd w:val="clear" w:color="auto" w:fill="FFFFFF"/>
        <w:spacing w:line="240" w:lineRule="auto"/>
        <w:ind w:left="0" w:right="0"/>
        <w:jc w:val="right"/>
        <w:outlineLvl w:val="1"/>
        <w:rPr>
          <w:rFonts w:ascii="Helvetica" w:eastAsia="Times New Roman" w:hAnsi="Helvetica" w:cs="Helvetica"/>
          <w:b/>
          <w:bCs/>
          <w:color w:val="4F81BD" w:themeColor="accent1"/>
          <w:sz w:val="43"/>
          <w:szCs w:val="43"/>
          <w:lang w:eastAsia="en-CA"/>
        </w:rPr>
      </w:pPr>
      <w:r>
        <w:rPr>
          <w:rFonts w:ascii="Helvetica" w:eastAsia="Times New Roman" w:hAnsi="Helvetica" w:cs="Helvetica"/>
          <w:b/>
          <w:bCs/>
          <w:color w:val="4F81BD" w:themeColor="accent1"/>
          <w:sz w:val="43"/>
          <w:szCs w:val="43"/>
          <w:lang w:eastAsia="en-CA"/>
        </w:rPr>
        <w:t>ADVANCED CSS-WDD331</w:t>
      </w:r>
    </w:p>
    <w:p w14:paraId="408C08E9" w14:textId="6999F025" w:rsidR="00753A95" w:rsidRDefault="00753A95"/>
    <w:p w14:paraId="57DA623C" w14:textId="6FF788DC" w:rsidR="00E66927" w:rsidRDefault="00E66927"/>
    <w:p w14:paraId="064A63CD" w14:textId="6E3657B4" w:rsidR="00E66927" w:rsidRDefault="00E66927"/>
    <w:p w14:paraId="35CF915F" w14:textId="7708C273" w:rsidR="00127070" w:rsidRDefault="00127070"/>
    <w:p w14:paraId="2618A6EC" w14:textId="1AC86A01" w:rsidR="00127070" w:rsidRDefault="00127070"/>
    <w:p w14:paraId="159759AB" w14:textId="77777777" w:rsidR="00127070" w:rsidRDefault="00127070"/>
    <w:p w14:paraId="573EA776" w14:textId="77777777" w:rsidR="00753A95" w:rsidRDefault="00753A95"/>
    <w:p w14:paraId="23D96AB4" w14:textId="0B0FACF8" w:rsidR="00127070" w:rsidRPr="00017B88" w:rsidRDefault="00127070" w:rsidP="00753A95">
      <w:pPr>
        <w:jc w:val="right"/>
        <w:rPr>
          <w:rFonts w:cstheme="minorHAnsi"/>
          <w:color w:val="808080" w:themeColor="background1" w:themeShade="80"/>
          <w:sz w:val="32"/>
          <w:szCs w:val="32"/>
        </w:rPr>
      </w:pPr>
      <w:r w:rsidRPr="00017B88">
        <w:rPr>
          <w:rFonts w:cstheme="minorHAnsi"/>
          <w:color w:val="808080" w:themeColor="background1" w:themeShade="80"/>
          <w:sz w:val="32"/>
          <w:szCs w:val="32"/>
        </w:rPr>
        <w:t>David Hinbest-</w:t>
      </w:r>
      <w:r w:rsidR="00017B88" w:rsidRPr="00017B88">
        <w:rPr>
          <w:rFonts w:cstheme="minorHAnsi"/>
          <w:color w:val="808080" w:themeColor="background1" w:themeShade="80"/>
          <w:sz w:val="32"/>
          <w:szCs w:val="32"/>
        </w:rPr>
        <w:t xml:space="preserve">Scott </w:t>
      </w:r>
      <w:proofErr w:type="spellStart"/>
      <w:r w:rsidR="00017B88" w:rsidRPr="00017B88">
        <w:rPr>
          <w:rStyle w:val="message-participants"/>
          <w:rFonts w:cstheme="minorHAnsi"/>
          <w:color w:val="808080" w:themeColor="background1" w:themeShade="80"/>
          <w:sz w:val="32"/>
          <w:szCs w:val="32"/>
          <w:shd w:val="clear" w:color="auto" w:fill="FFFFFF"/>
        </w:rPr>
        <w:t>Moscarello</w:t>
      </w:r>
      <w:proofErr w:type="spellEnd"/>
      <w:r w:rsidR="00017B88">
        <w:rPr>
          <w:rStyle w:val="message-participants"/>
          <w:rFonts w:cstheme="minorHAnsi"/>
          <w:color w:val="808080" w:themeColor="background1" w:themeShade="80"/>
          <w:sz w:val="32"/>
          <w:szCs w:val="32"/>
          <w:shd w:val="clear" w:color="auto" w:fill="FFFFFF"/>
        </w:rPr>
        <w:t>-</w:t>
      </w:r>
      <w:r w:rsidR="00017B88" w:rsidRPr="00017B88">
        <w:rPr>
          <w:rStyle w:val="message-participants"/>
          <w:rFonts w:cstheme="minorHAnsi"/>
          <w:color w:val="808080" w:themeColor="background1" w:themeShade="80"/>
          <w:sz w:val="32"/>
          <w:szCs w:val="32"/>
          <w:shd w:val="clear" w:color="auto" w:fill="FFFFFF"/>
        </w:rPr>
        <w:t xml:space="preserve"> William Meza Figueroa</w:t>
      </w:r>
      <w:r w:rsidR="00017B88" w:rsidRPr="00017B88">
        <w:rPr>
          <w:rFonts w:cstheme="minorHAnsi"/>
          <w:color w:val="808080" w:themeColor="background1" w:themeShade="80"/>
          <w:sz w:val="32"/>
          <w:szCs w:val="32"/>
        </w:rPr>
        <w:t xml:space="preserve"> </w:t>
      </w:r>
    </w:p>
    <w:p w14:paraId="0372A963" w14:textId="5B834255" w:rsidR="00A64AA5" w:rsidRDefault="00CD09DC" w:rsidP="00753A95">
      <w:pPr>
        <w:jc w:val="right"/>
        <w:rPr>
          <w:color w:val="808080" w:themeColor="background1" w:themeShade="80"/>
          <w:sz w:val="32"/>
          <w:szCs w:val="32"/>
        </w:rPr>
      </w:pPr>
      <w:r>
        <w:rPr>
          <w:color w:val="808080" w:themeColor="background1" w:themeShade="80"/>
          <w:sz w:val="32"/>
          <w:szCs w:val="32"/>
        </w:rPr>
        <w:t>WDD331</w:t>
      </w:r>
      <w:r w:rsidR="00A00770">
        <w:rPr>
          <w:color w:val="808080" w:themeColor="background1" w:themeShade="80"/>
          <w:sz w:val="32"/>
          <w:szCs w:val="32"/>
        </w:rPr>
        <w:t xml:space="preserve"> -</w:t>
      </w:r>
      <w:r w:rsidR="00A64AA5">
        <w:rPr>
          <w:color w:val="808080" w:themeColor="background1" w:themeShade="80"/>
          <w:sz w:val="32"/>
          <w:szCs w:val="32"/>
        </w:rPr>
        <w:t xml:space="preserve"> </w:t>
      </w:r>
      <w:r w:rsidR="00A00770">
        <w:rPr>
          <w:color w:val="808080" w:themeColor="background1" w:themeShade="80"/>
          <w:sz w:val="32"/>
          <w:szCs w:val="32"/>
        </w:rPr>
        <w:t>Fall</w:t>
      </w:r>
      <w:r w:rsidR="00A64AA5">
        <w:rPr>
          <w:color w:val="808080" w:themeColor="background1" w:themeShade="80"/>
          <w:sz w:val="32"/>
          <w:szCs w:val="32"/>
        </w:rPr>
        <w:t xml:space="preserve"> Semester</w:t>
      </w:r>
    </w:p>
    <w:p w14:paraId="1F091283" w14:textId="6D0C28B1" w:rsidR="00127070" w:rsidRDefault="00017B88" w:rsidP="00753A95">
      <w:pPr>
        <w:jc w:val="right"/>
        <w:rPr>
          <w:color w:val="808080" w:themeColor="background1" w:themeShade="80"/>
          <w:sz w:val="32"/>
          <w:szCs w:val="32"/>
        </w:rPr>
      </w:pPr>
      <w:r>
        <w:rPr>
          <w:color w:val="808080" w:themeColor="background1" w:themeShade="80"/>
          <w:sz w:val="32"/>
          <w:szCs w:val="32"/>
        </w:rPr>
        <w:t>October</w:t>
      </w:r>
      <w:r w:rsidR="00A64AA5">
        <w:rPr>
          <w:color w:val="808080" w:themeColor="background1" w:themeShade="80"/>
          <w:sz w:val="32"/>
          <w:szCs w:val="32"/>
        </w:rPr>
        <w:t xml:space="preserve"> </w:t>
      </w:r>
      <w:r>
        <w:rPr>
          <w:color w:val="808080" w:themeColor="background1" w:themeShade="80"/>
          <w:sz w:val="32"/>
          <w:szCs w:val="32"/>
        </w:rPr>
        <w:t>10</w:t>
      </w:r>
      <w:proofErr w:type="gramStart"/>
      <w:r w:rsidRPr="00017B88">
        <w:rPr>
          <w:color w:val="808080" w:themeColor="background1" w:themeShade="80"/>
          <w:sz w:val="32"/>
          <w:szCs w:val="32"/>
          <w:vertAlign w:val="superscript"/>
        </w:rPr>
        <w:t>th</w:t>
      </w:r>
      <w:r>
        <w:rPr>
          <w:color w:val="808080" w:themeColor="background1" w:themeShade="80"/>
          <w:sz w:val="32"/>
          <w:szCs w:val="32"/>
        </w:rPr>
        <w:t>,</w:t>
      </w:r>
      <w:r w:rsidR="00CD09DC">
        <w:rPr>
          <w:color w:val="808080" w:themeColor="background1" w:themeShade="80"/>
          <w:sz w:val="32"/>
          <w:szCs w:val="32"/>
        </w:rPr>
        <w:t xml:space="preserve"> </w:t>
      </w:r>
      <w:r w:rsidR="00127070">
        <w:rPr>
          <w:color w:val="808080" w:themeColor="background1" w:themeShade="80"/>
          <w:sz w:val="32"/>
          <w:szCs w:val="32"/>
        </w:rPr>
        <w:t xml:space="preserve"> 2020</w:t>
      </w:r>
      <w:proofErr w:type="gramEnd"/>
    </w:p>
    <w:p w14:paraId="434CA636" w14:textId="27E25D49" w:rsidR="00753A95" w:rsidRPr="00A64AA5" w:rsidRDefault="00CD09DC" w:rsidP="00634A1D">
      <w:pPr>
        <w:ind w:left="0"/>
        <w:rPr>
          <w:b/>
          <w:color w:val="4F81BD" w:themeColor="accent1"/>
          <w:sz w:val="32"/>
          <w:szCs w:val="32"/>
        </w:rPr>
      </w:pPr>
      <w:r>
        <w:rPr>
          <w:b/>
          <w:color w:val="4F81BD" w:themeColor="accent1"/>
          <w:sz w:val="36"/>
          <w:szCs w:val="36"/>
        </w:rPr>
        <w:lastRenderedPageBreak/>
        <w:t>W0</w:t>
      </w:r>
      <w:r w:rsidR="00017B88">
        <w:rPr>
          <w:b/>
          <w:color w:val="4F81BD" w:themeColor="accent1"/>
          <w:sz w:val="36"/>
          <w:szCs w:val="36"/>
        </w:rPr>
        <w:t>4</w:t>
      </w:r>
      <w:r>
        <w:rPr>
          <w:b/>
          <w:color w:val="4F81BD" w:themeColor="accent1"/>
          <w:sz w:val="36"/>
          <w:szCs w:val="36"/>
        </w:rPr>
        <w:t xml:space="preserve">: </w:t>
      </w:r>
      <w:r w:rsidR="00017B88">
        <w:rPr>
          <w:b/>
          <w:color w:val="4F81BD" w:themeColor="accent1"/>
          <w:sz w:val="36"/>
          <w:szCs w:val="36"/>
        </w:rPr>
        <w:t>Group Project Zen Garden</w:t>
      </w:r>
    </w:p>
    <w:p w14:paraId="4E054593" w14:textId="77777777" w:rsidR="00017B88" w:rsidRPr="008A18C1" w:rsidRDefault="00017B88" w:rsidP="00017B88">
      <w:pPr>
        <w:numPr>
          <w:ilvl w:val="0"/>
          <w:numId w:val="21"/>
        </w:numPr>
        <w:spacing w:line="240" w:lineRule="auto"/>
        <w:ind w:right="0"/>
        <w:rPr>
          <w:rStyle w:val="message-participants"/>
          <w:rFonts w:ascii="Verdana" w:eastAsia="Times New Roman" w:hAnsi="Verdana" w:cs="Times New Roman"/>
          <w:color w:val="3E3E3E"/>
          <w:sz w:val="24"/>
          <w:szCs w:val="24"/>
          <w:lang w:eastAsia="en-CA"/>
        </w:rPr>
      </w:pPr>
      <w:r w:rsidRPr="008A18C1">
        <w:rPr>
          <w:rFonts w:ascii="Verdana" w:eastAsia="Times New Roman" w:hAnsi="Verdana" w:cs="Times New Roman"/>
          <w:color w:val="3E3E3E"/>
          <w:sz w:val="24"/>
          <w:szCs w:val="24"/>
          <w:lang w:eastAsia="en-CA"/>
        </w:rPr>
        <w:t xml:space="preserve">The names of all members of the group: </w:t>
      </w:r>
      <w:r w:rsidRPr="008A18C1">
        <w:rPr>
          <w:rFonts w:ascii="Verdana" w:hAnsi="Verdana" w:cs="Helvetica"/>
          <w:color w:val="525252"/>
          <w:sz w:val="24"/>
          <w:szCs w:val="24"/>
          <w:shd w:val="clear" w:color="auto" w:fill="FFFFFF"/>
        </w:rPr>
        <w:t>David Hinbest, </w:t>
      </w:r>
      <w:r w:rsidRPr="008A18C1">
        <w:rPr>
          <w:rStyle w:val="message-participants"/>
          <w:rFonts w:ascii="Verdana" w:hAnsi="Verdana" w:cs="Helvetica"/>
          <w:color w:val="525252"/>
          <w:sz w:val="24"/>
          <w:szCs w:val="24"/>
          <w:shd w:val="clear" w:color="auto" w:fill="FFFFFF"/>
        </w:rPr>
        <w:t xml:space="preserve">Scott </w:t>
      </w:r>
      <w:proofErr w:type="spellStart"/>
      <w:r w:rsidRPr="008A18C1">
        <w:rPr>
          <w:rStyle w:val="message-participants"/>
          <w:rFonts w:ascii="Verdana" w:hAnsi="Verdana" w:cs="Helvetica"/>
          <w:color w:val="525252"/>
          <w:sz w:val="24"/>
          <w:szCs w:val="24"/>
          <w:shd w:val="clear" w:color="auto" w:fill="FFFFFF"/>
        </w:rPr>
        <w:t>Moscarello</w:t>
      </w:r>
      <w:proofErr w:type="spellEnd"/>
      <w:r w:rsidRPr="008A18C1">
        <w:rPr>
          <w:rStyle w:val="message-participants"/>
          <w:rFonts w:ascii="Verdana" w:hAnsi="Verdana" w:cs="Helvetica"/>
          <w:color w:val="525252"/>
          <w:sz w:val="24"/>
          <w:szCs w:val="24"/>
          <w:shd w:val="clear" w:color="auto" w:fill="FFFFFF"/>
        </w:rPr>
        <w:t>, and William Meza Figueroa</w:t>
      </w:r>
    </w:p>
    <w:p w14:paraId="3B4AE655" w14:textId="77777777" w:rsidR="00017B88" w:rsidRPr="008A18C1" w:rsidRDefault="00017B88" w:rsidP="00017B88">
      <w:pPr>
        <w:spacing w:line="240" w:lineRule="auto"/>
        <w:rPr>
          <w:rFonts w:ascii="Verdana" w:eastAsia="Times New Roman" w:hAnsi="Verdana" w:cs="Times New Roman"/>
          <w:color w:val="3E3E3E"/>
          <w:sz w:val="24"/>
          <w:szCs w:val="24"/>
          <w:lang w:eastAsia="en-CA"/>
        </w:rPr>
      </w:pPr>
    </w:p>
    <w:p w14:paraId="437311C3" w14:textId="77777777" w:rsidR="00017B88" w:rsidRPr="008A18C1" w:rsidRDefault="00017B88" w:rsidP="00017B88">
      <w:pPr>
        <w:pStyle w:val="ListParagraph"/>
        <w:numPr>
          <w:ilvl w:val="0"/>
          <w:numId w:val="21"/>
        </w:numPr>
        <w:spacing w:line="360" w:lineRule="atLeast"/>
        <w:ind w:right="0"/>
        <w:rPr>
          <w:rFonts w:ascii="Verdana" w:eastAsia="Times New Roman" w:hAnsi="Verdana" w:cs="Times New Roman"/>
          <w:color w:val="333333"/>
          <w:sz w:val="24"/>
          <w:szCs w:val="24"/>
          <w:lang w:eastAsia="en-CA"/>
        </w:rPr>
      </w:pPr>
      <w:r w:rsidRPr="008A18C1">
        <w:rPr>
          <w:rFonts w:ascii="Verdana" w:eastAsia="Times New Roman" w:hAnsi="Verdana" w:cs="Times New Roman"/>
          <w:color w:val="3E3E3E"/>
          <w:sz w:val="24"/>
          <w:szCs w:val="24"/>
          <w:lang w:eastAsia="en-CA"/>
        </w:rPr>
        <w:t xml:space="preserve">The theme we have chosen and ideas about how you will incorporate it into your design: Our webpage will be a mix of the rule of thirds and the </w:t>
      </w:r>
      <w:proofErr w:type="spellStart"/>
      <w:r w:rsidRPr="008A18C1">
        <w:rPr>
          <w:rFonts w:ascii="Verdana" w:eastAsia="Times New Roman" w:hAnsi="Verdana" w:cs="Times New Roman"/>
          <w:color w:val="3E3E3E"/>
          <w:sz w:val="24"/>
          <w:szCs w:val="24"/>
          <w:lang w:eastAsia="en-CA"/>
        </w:rPr>
        <w:t>ZenGarden</w:t>
      </w:r>
      <w:proofErr w:type="spellEnd"/>
      <w:r w:rsidRPr="008A18C1">
        <w:rPr>
          <w:rFonts w:ascii="Verdana" w:eastAsia="Times New Roman" w:hAnsi="Verdana" w:cs="Times New Roman"/>
          <w:color w:val="3E3E3E"/>
          <w:sz w:val="24"/>
          <w:szCs w:val="24"/>
          <w:lang w:eastAsia="en-CA"/>
        </w:rPr>
        <w:t xml:space="preserve"> site called “</w:t>
      </w:r>
      <w:hyperlink r:id="rId9" w:history="1">
        <w:r w:rsidRPr="008A18C1">
          <w:rPr>
            <w:rFonts w:ascii="Verdana" w:eastAsia="Times New Roman" w:hAnsi="Verdana" w:cs="Times New Roman"/>
            <w:color w:val="333333"/>
            <w:sz w:val="24"/>
            <w:szCs w:val="24"/>
            <w:lang w:eastAsia="en-CA"/>
          </w:rPr>
          <w:t>Screen Filler</w:t>
        </w:r>
      </w:hyperlink>
      <w:r w:rsidRPr="008A18C1">
        <w:rPr>
          <w:rFonts w:ascii="Verdana" w:eastAsia="Times New Roman" w:hAnsi="Verdana" w:cs="Times New Roman"/>
          <w:color w:val="333333"/>
          <w:sz w:val="24"/>
          <w:szCs w:val="24"/>
          <w:lang w:eastAsia="en-CA"/>
        </w:rPr>
        <w:t>” by </w:t>
      </w:r>
      <w:hyperlink r:id="rId10" w:history="1">
        <w:r w:rsidRPr="008A18C1">
          <w:rPr>
            <w:rFonts w:ascii="Verdana" w:eastAsia="Times New Roman" w:hAnsi="Verdana" w:cs="Times New Roman"/>
            <w:color w:val="333333"/>
            <w:sz w:val="24"/>
            <w:szCs w:val="24"/>
            <w:lang w:eastAsia="en-CA"/>
          </w:rPr>
          <w:t>Elliot Jay Stocks</w:t>
        </w:r>
      </w:hyperlink>
      <w:r w:rsidRPr="008A18C1">
        <w:rPr>
          <w:rFonts w:ascii="Verdana" w:eastAsia="Times New Roman" w:hAnsi="Verdana" w:cs="Times New Roman"/>
          <w:color w:val="333333"/>
          <w:sz w:val="24"/>
          <w:szCs w:val="24"/>
          <w:lang w:eastAsia="en-CA"/>
        </w:rPr>
        <w:t>.</w:t>
      </w:r>
    </w:p>
    <w:p w14:paraId="307D393C" w14:textId="77777777" w:rsidR="00017B88" w:rsidRDefault="00017B88" w:rsidP="00017B88">
      <w:pPr>
        <w:spacing w:line="360" w:lineRule="atLeast"/>
        <w:rPr>
          <w:rFonts w:ascii="Verdana" w:eastAsia="Times New Roman" w:hAnsi="Verdana" w:cs="Times New Roman"/>
          <w:b/>
          <w:bCs/>
          <w:color w:val="333333"/>
          <w:sz w:val="24"/>
          <w:szCs w:val="24"/>
          <w:lang w:eastAsia="en-CA"/>
        </w:rPr>
      </w:pPr>
    </w:p>
    <w:p w14:paraId="4F099301" w14:textId="5736D166" w:rsidR="00017B88" w:rsidRPr="008A18C1" w:rsidRDefault="00017B88" w:rsidP="00017B88">
      <w:pPr>
        <w:spacing w:line="360" w:lineRule="atLeast"/>
        <w:rPr>
          <w:rFonts w:ascii="Verdana" w:hAnsi="Verdana" w:cs="Helvetica"/>
          <w:color w:val="525252"/>
          <w:sz w:val="24"/>
          <w:szCs w:val="24"/>
          <w:shd w:val="clear" w:color="auto" w:fill="FFFFFF"/>
        </w:rPr>
      </w:pPr>
      <w:r w:rsidRPr="008A18C1">
        <w:rPr>
          <w:rFonts w:ascii="Verdana" w:eastAsia="Times New Roman" w:hAnsi="Verdana" w:cs="Times New Roman"/>
          <w:b/>
          <w:bCs/>
          <w:color w:val="333333"/>
          <w:sz w:val="24"/>
          <w:szCs w:val="24"/>
          <w:lang w:eastAsia="en-CA"/>
        </w:rPr>
        <w:t>Scott:</w:t>
      </w:r>
      <w:r>
        <w:rPr>
          <w:rFonts w:ascii="Verdana" w:eastAsia="Times New Roman" w:hAnsi="Verdana" w:cs="Times New Roman"/>
          <w:b/>
          <w:bCs/>
          <w:color w:val="333333"/>
          <w:sz w:val="24"/>
          <w:szCs w:val="24"/>
          <w:lang w:eastAsia="en-CA"/>
        </w:rPr>
        <w:t xml:space="preserve"> </w:t>
      </w:r>
      <w:r w:rsidRPr="008A18C1">
        <w:rPr>
          <w:rFonts w:ascii="Verdana" w:hAnsi="Verdana" w:cs="Helvetica"/>
          <w:color w:val="525252"/>
          <w:sz w:val="24"/>
          <w:szCs w:val="24"/>
          <w:shd w:val="clear" w:color="auto" w:fill="FFFFFF"/>
        </w:rPr>
        <w:t xml:space="preserve">suggest getting a clean site built first and then if there is extra time try to tweak it for an extra </w:t>
      </w:r>
      <w:proofErr w:type="spellStart"/>
      <w:r w:rsidRPr="008A18C1">
        <w:rPr>
          <w:rFonts w:ascii="Verdana" w:hAnsi="Verdana" w:cs="Helvetica"/>
          <w:color w:val="525252"/>
          <w:sz w:val="24"/>
          <w:szCs w:val="24"/>
          <w:shd w:val="clear" w:color="auto" w:fill="FFFFFF"/>
        </w:rPr>
        <w:t>umpft</w:t>
      </w:r>
      <w:proofErr w:type="spellEnd"/>
      <w:r w:rsidRPr="008A18C1">
        <w:rPr>
          <w:rFonts w:ascii="Verdana" w:hAnsi="Verdana" w:cs="Helvetica"/>
          <w:color w:val="525252"/>
          <w:sz w:val="24"/>
          <w:szCs w:val="24"/>
          <w:shd w:val="clear" w:color="auto" w:fill="FFFFFF"/>
        </w:rPr>
        <w:t>.</w:t>
      </w:r>
    </w:p>
    <w:p w14:paraId="3D596FE5" w14:textId="77777777" w:rsidR="00017B88" w:rsidRDefault="00017B88" w:rsidP="00017B88">
      <w:pPr>
        <w:spacing w:line="360" w:lineRule="atLeast"/>
        <w:rPr>
          <w:rFonts w:ascii="Verdana" w:hAnsi="Verdana" w:cs="Helvetica"/>
          <w:b/>
          <w:bCs/>
          <w:color w:val="525252"/>
          <w:sz w:val="24"/>
          <w:szCs w:val="24"/>
          <w:shd w:val="clear" w:color="auto" w:fill="FFFFFF"/>
        </w:rPr>
      </w:pPr>
    </w:p>
    <w:p w14:paraId="2B267890" w14:textId="77777777" w:rsidR="00017B88" w:rsidRPr="008A18C1" w:rsidRDefault="00017B88" w:rsidP="00017B88">
      <w:pPr>
        <w:spacing w:line="360" w:lineRule="atLeast"/>
        <w:rPr>
          <w:rFonts w:ascii="Verdana" w:hAnsi="Verdana" w:cs="Helvetica"/>
          <w:color w:val="525252"/>
          <w:sz w:val="24"/>
          <w:szCs w:val="24"/>
          <w:shd w:val="clear" w:color="auto" w:fill="FFFFFF"/>
        </w:rPr>
      </w:pPr>
      <w:r w:rsidRPr="008A18C1">
        <w:rPr>
          <w:rFonts w:ascii="Verdana" w:hAnsi="Verdana" w:cs="Helvetica"/>
          <w:b/>
          <w:bCs/>
          <w:color w:val="525252"/>
          <w:sz w:val="24"/>
          <w:szCs w:val="24"/>
          <w:shd w:val="clear" w:color="auto" w:fill="FFFFFF"/>
        </w:rPr>
        <w:t>Dave:</w:t>
      </w:r>
      <w:r w:rsidRPr="008A18C1">
        <w:rPr>
          <w:rFonts w:ascii="Verdana" w:hAnsi="Verdana" w:cs="Helvetica"/>
          <w:color w:val="525252"/>
          <w:sz w:val="24"/>
          <w:szCs w:val="24"/>
          <w:shd w:val="clear" w:color="auto" w:fill="FFFFFF"/>
        </w:rPr>
        <w:t xml:space="preserve"> Looking at the designs of most other sites I find them very hard to read. I wonder if we style ours for readability and understanding of the main concepts of </w:t>
      </w:r>
      <w:proofErr w:type="spellStart"/>
      <w:r w:rsidRPr="008A18C1">
        <w:rPr>
          <w:rFonts w:ascii="Verdana" w:hAnsi="Verdana" w:cs="Helvetica"/>
          <w:color w:val="525252"/>
          <w:sz w:val="24"/>
          <w:szCs w:val="24"/>
          <w:shd w:val="clear" w:color="auto" w:fill="FFFFFF"/>
        </w:rPr>
        <w:t>ZenGarden</w:t>
      </w:r>
      <w:proofErr w:type="spellEnd"/>
    </w:p>
    <w:p w14:paraId="7DEBF404" w14:textId="77777777" w:rsidR="00017B88" w:rsidRPr="008A18C1" w:rsidRDefault="00017B88" w:rsidP="00017B88">
      <w:pPr>
        <w:spacing w:line="360" w:lineRule="atLeast"/>
        <w:rPr>
          <w:rFonts w:ascii="Verdana" w:hAnsi="Verdana" w:cs="Helvetica"/>
          <w:color w:val="525252"/>
          <w:sz w:val="24"/>
          <w:szCs w:val="24"/>
          <w:shd w:val="clear" w:color="auto" w:fill="FFFFFF"/>
        </w:rPr>
      </w:pPr>
    </w:p>
    <w:p w14:paraId="5FFD3723" w14:textId="77777777" w:rsidR="00017B88" w:rsidRPr="008A18C1" w:rsidRDefault="00017B88" w:rsidP="00017B88">
      <w:pPr>
        <w:spacing w:line="360" w:lineRule="atLeast"/>
        <w:rPr>
          <w:rFonts w:ascii="Verdana" w:eastAsia="Times New Roman" w:hAnsi="Verdana" w:cs="Times New Roman"/>
          <w:color w:val="333333"/>
          <w:sz w:val="24"/>
          <w:szCs w:val="24"/>
          <w:lang w:eastAsia="en-CA"/>
        </w:rPr>
      </w:pPr>
      <w:r w:rsidRPr="008A18C1">
        <w:rPr>
          <w:rFonts w:ascii="Verdana" w:hAnsi="Verdana" w:cs="Helvetica"/>
          <w:b/>
          <w:bCs/>
          <w:color w:val="525252"/>
          <w:sz w:val="24"/>
          <w:szCs w:val="24"/>
          <w:shd w:val="clear" w:color="auto" w:fill="FFFFFF"/>
        </w:rPr>
        <w:t>William:</w:t>
      </w:r>
      <w:r w:rsidRPr="008A18C1">
        <w:rPr>
          <w:rFonts w:ascii="Verdana" w:hAnsi="Verdana" w:cs="Helvetica"/>
          <w:color w:val="525252"/>
          <w:sz w:val="24"/>
          <w:szCs w:val="24"/>
          <w:shd w:val="clear" w:color="auto" w:fill="FFFFFF"/>
        </w:rPr>
        <w:t xml:space="preserve">  we can even make a mix between </w:t>
      </w:r>
      <w:proofErr w:type="gramStart"/>
      <w:r w:rsidRPr="008A18C1">
        <w:rPr>
          <w:rFonts w:ascii="Verdana" w:hAnsi="Verdana" w:cs="Helvetica"/>
          <w:color w:val="525252"/>
          <w:sz w:val="24"/>
          <w:szCs w:val="24"/>
          <w:shd w:val="clear" w:color="auto" w:fill="FFFFFF"/>
        </w:rPr>
        <w:t>these,</w:t>
      </w:r>
      <w:proofErr w:type="gramEnd"/>
      <w:r w:rsidRPr="008A18C1">
        <w:rPr>
          <w:rFonts w:ascii="Verdana" w:hAnsi="Verdana" w:cs="Helvetica"/>
          <w:color w:val="525252"/>
          <w:sz w:val="24"/>
          <w:szCs w:val="24"/>
          <w:shd w:val="clear" w:color="auto" w:fill="FFFFFF"/>
        </w:rPr>
        <w:t xml:space="preserve"> I would like to make a clean design and work on it.</w:t>
      </w:r>
    </w:p>
    <w:p w14:paraId="103912F5" w14:textId="77777777" w:rsidR="00017B88" w:rsidRPr="008A18C1" w:rsidRDefault="00017B88" w:rsidP="00017B88">
      <w:pPr>
        <w:spacing w:line="240" w:lineRule="auto"/>
        <w:rPr>
          <w:rFonts w:ascii="Verdana" w:eastAsia="Times New Roman" w:hAnsi="Verdana" w:cs="Times New Roman"/>
          <w:color w:val="3E3E3E"/>
          <w:sz w:val="24"/>
          <w:szCs w:val="24"/>
          <w:lang w:eastAsia="en-CA"/>
        </w:rPr>
      </w:pPr>
    </w:p>
    <w:p w14:paraId="7899014A" w14:textId="77777777" w:rsidR="00017B88" w:rsidRPr="008A18C1" w:rsidRDefault="00017B88" w:rsidP="00017B88">
      <w:pPr>
        <w:numPr>
          <w:ilvl w:val="0"/>
          <w:numId w:val="21"/>
        </w:numPr>
        <w:spacing w:line="240" w:lineRule="auto"/>
        <w:ind w:right="0"/>
        <w:rPr>
          <w:rFonts w:ascii="Verdana" w:hAnsi="Verdana"/>
          <w:sz w:val="24"/>
          <w:szCs w:val="24"/>
        </w:rPr>
      </w:pPr>
      <w:r w:rsidRPr="008A18C1">
        <w:rPr>
          <w:rFonts w:ascii="Verdana" w:eastAsia="Times New Roman" w:hAnsi="Verdana" w:cs="Times New Roman"/>
          <w:color w:val="3E3E3E"/>
          <w:sz w:val="24"/>
          <w:szCs w:val="24"/>
          <w:lang w:eastAsia="en-CA"/>
        </w:rPr>
        <w:t>images of at least two wireframes:</w:t>
      </w:r>
    </w:p>
    <w:p w14:paraId="20D36E3E" w14:textId="77777777" w:rsidR="00017B88" w:rsidRDefault="00017B88" w:rsidP="00017B88">
      <w:pPr>
        <w:pStyle w:val="ListParagraph"/>
        <w:rPr>
          <w:rFonts w:ascii="Verdana" w:eastAsia="Times New Roman" w:hAnsi="Verdana" w:cs="Times New Roman"/>
          <w:color w:val="3E3E3E"/>
          <w:sz w:val="24"/>
          <w:szCs w:val="24"/>
          <w:lang w:eastAsia="en-CA"/>
        </w:rPr>
      </w:pPr>
    </w:p>
    <w:p w14:paraId="5B664B4E" w14:textId="5409852D" w:rsidR="00A64AA5" w:rsidRPr="00017B88" w:rsidRDefault="00017B88" w:rsidP="00017B88">
      <w:pPr>
        <w:spacing w:line="240" w:lineRule="auto"/>
        <w:rPr>
          <w:rFonts w:ascii="Verdana" w:hAnsi="Verdana"/>
          <w:sz w:val="24"/>
          <w:szCs w:val="24"/>
        </w:rPr>
      </w:pPr>
      <w:r>
        <w:rPr>
          <w:rFonts w:ascii="Verdana" w:eastAsia="Times New Roman" w:hAnsi="Verdana" w:cs="Times New Roman"/>
          <w:noProof/>
          <w:color w:val="3E3E3E"/>
          <w:sz w:val="24"/>
          <w:szCs w:val="24"/>
          <w:lang w:eastAsia="en-CA"/>
        </w:rPr>
        <w:drawing>
          <wp:inline distT="0" distB="0" distL="0" distR="0" wp14:anchorId="29878C8C" wp14:editId="5027AA1B">
            <wp:extent cx="3304306" cy="3564485"/>
            <wp:effectExtent l="0" t="0" r="0" b="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8209" cy="365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Times New Roman" w:hAnsi="Verdana" w:cs="Times New Roman"/>
          <w:color w:val="3E3E3E"/>
          <w:sz w:val="24"/>
          <w:szCs w:val="24"/>
          <w:lang w:eastAsia="en-CA"/>
        </w:rPr>
        <w:t xml:space="preserve">        </w:t>
      </w:r>
      <w:r>
        <w:rPr>
          <w:rFonts w:ascii="Verdana" w:eastAsia="Times New Roman" w:hAnsi="Verdana" w:cs="Times New Roman"/>
          <w:noProof/>
          <w:color w:val="3E3E3E"/>
          <w:sz w:val="24"/>
          <w:szCs w:val="24"/>
          <w:lang w:eastAsia="en-CA"/>
        </w:rPr>
        <w:drawing>
          <wp:inline distT="0" distB="0" distL="0" distR="0" wp14:anchorId="1CB5A015" wp14:editId="7ECB0A09">
            <wp:extent cx="1485900" cy="3572776"/>
            <wp:effectExtent l="0" t="0" r="0" b="889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6211" cy="374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18C1">
        <w:rPr>
          <w:rFonts w:ascii="Verdana" w:eastAsia="Times New Roman" w:hAnsi="Verdana" w:cs="Times New Roman"/>
          <w:color w:val="3E3E3E"/>
          <w:sz w:val="24"/>
          <w:szCs w:val="24"/>
          <w:lang w:eastAsia="en-CA"/>
        </w:rPr>
        <w:t xml:space="preserve"> </w:t>
      </w:r>
    </w:p>
    <w:sectPr w:rsidR="00A64AA5" w:rsidRPr="00017B88" w:rsidSect="00D329E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507279" w14:textId="77777777" w:rsidR="00245CEA" w:rsidRDefault="00245CEA" w:rsidP="00753A95">
      <w:pPr>
        <w:spacing w:line="240" w:lineRule="auto"/>
      </w:pPr>
      <w:r>
        <w:separator/>
      </w:r>
    </w:p>
  </w:endnote>
  <w:endnote w:type="continuationSeparator" w:id="0">
    <w:p w14:paraId="45019267" w14:textId="77777777" w:rsidR="00245CEA" w:rsidRDefault="00245CEA" w:rsidP="00753A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94683" w14:textId="77777777" w:rsidR="00A64AA5" w:rsidRDefault="00A64A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1EA79" w14:textId="760018FE" w:rsidR="00830ADC" w:rsidRDefault="00CD09DC" w:rsidP="00A64AA5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t>WDD</w:t>
    </w:r>
    <w:proofErr w:type="gramStart"/>
    <w:r>
      <w:t>331</w:t>
    </w:r>
    <w:r w:rsidR="00830ADC">
      <w:t xml:space="preserve"> </w:t>
    </w:r>
    <w:r w:rsidR="00830ADC">
      <w:rPr>
        <w:spacing w:val="35"/>
      </w:rPr>
      <w:t xml:space="preserve"> </w:t>
    </w:r>
    <w:r w:rsidR="00830ADC">
      <w:t>|</w:t>
    </w:r>
    <w:proofErr w:type="gramEnd"/>
    <w:r w:rsidR="00830ADC">
      <w:rPr>
        <w:spacing w:val="35"/>
      </w:rPr>
      <w:t xml:space="preserve"> </w:t>
    </w:r>
    <w:r>
      <w:rPr>
        <w:spacing w:val="35"/>
      </w:rPr>
      <w:t>Advanced CSS</w:t>
    </w:r>
  </w:p>
  <w:p w14:paraId="244CF016" w14:textId="77777777" w:rsidR="00830ADC" w:rsidRDefault="00830ADC" w:rsidP="00753A95">
    <w:pPr>
      <w:pStyle w:val="Footer"/>
      <w:ind w:left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5A729E" w14:textId="77777777" w:rsidR="00A64AA5" w:rsidRDefault="00A64A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CB6C93" w14:textId="77777777" w:rsidR="00245CEA" w:rsidRDefault="00245CEA" w:rsidP="00753A95">
      <w:pPr>
        <w:spacing w:line="240" w:lineRule="auto"/>
      </w:pPr>
      <w:r>
        <w:separator/>
      </w:r>
    </w:p>
  </w:footnote>
  <w:footnote w:type="continuationSeparator" w:id="0">
    <w:p w14:paraId="22DDC239" w14:textId="77777777" w:rsidR="00245CEA" w:rsidRDefault="00245CEA" w:rsidP="00753A9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EFD3C" w14:textId="77777777" w:rsidR="00A64AA5" w:rsidRDefault="00A64A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5EF60" w14:textId="77777777" w:rsidR="00A64AA5" w:rsidRDefault="00A64A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7BE206" w14:textId="77777777" w:rsidR="00A64AA5" w:rsidRDefault="00A64A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14D02"/>
    <w:multiLevelType w:val="hybridMultilevel"/>
    <w:tmpl w:val="FC6084CE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57748E6"/>
    <w:multiLevelType w:val="multilevel"/>
    <w:tmpl w:val="ECC8660C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63A2222"/>
    <w:multiLevelType w:val="hybridMultilevel"/>
    <w:tmpl w:val="3D1E3212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9FC04B8"/>
    <w:multiLevelType w:val="hybridMultilevel"/>
    <w:tmpl w:val="7D08219C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F32685E"/>
    <w:multiLevelType w:val="hybridMultilevel"/>
    <w:tmpl w:val="EDA2DE26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A4220E"/>
    <w:multiLevelType w:val="hybridMultilevel"/>
    <w:tmpl w:val="3D1E3212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CC645A4"/>
    <w:multiLevelType w:val="hybridMultilevel"/>
    <w:tmpl w:val="CE4A981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3D45741"/>
    <w:multiLevelType w:val="hybridMultilevel"/>
    <w:tmpl w:val="EDA2DE26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CEB248A"/>
    <w:multiLevelType w:val="hybridMultilevel"/>
    <w:tmpl w:val="F17CDE1E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4E0A1F4C"/>
    <w:multiLevelType w:val="hybridMultilevel"/>
    <w:tmpl w:val="A3E4EAA0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4E8B0142"/>
    <w:multiLevelType w:val="hybridMultilevel"/>
    <w:tmpl w:val="F68A9050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40E5448"/>
    <w:multiLevelType w:val="hybridMultilevel"/>
    <w:tmpl w:val="4770EB16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6A669EB"/>
    <w:multiLevelType w:val="multilevel"/>
    <w:tmpl w:val="6F8A8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3963755"/>
    <w:multiLevelType w:val="hybridMultilevel"/>
    <w:tmpl w:val="E3585DB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A1B5B1F"/>
    <w:multiLevelType w:val="multilevel"/>
    <w:tmpl w:val="2054B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ABE40BD"/>
    <w:multiLevelType w:val="multilevel"/>
    <w:tmpl w:val="87EAB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E874D7"/>
    <w:multiLevelType w:val="hybridMultilevel"/>
    <w:tmpl w:val="F258D47E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41F1F1E"/>
    <w:multiLevelType w:val="hybridMultilevel"/>
    <w:tmpl w:val="BAE091D6"/>
    <w:lvl w:ilvl="0" w:tplc="5D7CB508">
      <w:start w:val="1"/>
      <w:numFmt w:val="decimal"/>
      <w:lvlText w:val="%1."/>
      <w:lvlJc w:val="left"/>
      <w:pPr>
        <w:ind w:left="1440" w:hanging="360"/>
      </w:pPr>
      <w:rPr>
        <w:b/>
        <w:bCs w:val="0"/>
        <w:color w:val="000000" w:themeColor="text1"/>
      </w:r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4DD1E69"/>
    <w:multiLevelType w:val="hybridMultilevel"/>
    <w:tmpl w:val="9E2A56C6"/>
    <w:lvl w:ilvl="0" w:tplc="1009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19" w15:restartNumberingAfterBreak="0">
    <w:nsid w:val="7C9D6C63"/>
    <w:multiLevelType w:val="hybridMultilevel"/>
    <w:tmpl w:val="A2C2588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F9266B9"/>
    <w:multiLevelType w:val="multilevel"/>
    <w:tmpl w:val="BC8A9A6C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color w:val="4F81BD" w:themeColor="accent1"/>
        <w:sz w:val="28"/>
        <w:szCs w:val="28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num w:numId="1">
    <w:abstractNumId w:val="9"/>
  </w:num>
  <w:num w:numId="2">
    <w:abstractNumId w:val="17"/>
  </w:num>
  <w:num w:numId="3">
    <w:abstractNumId w:val="2"/>
  </w:num>
  <w:num w:numId="4">
    <w:abstractNumId w:val="18"/>
  </w:num>
  <w:num w:numId="5">
    <w:abstractNumId w:val="0"/>
  </w:num>
  <w:num w:numId="6">
    <w:abstractNumId w:val="13"/>
  </w:num>
  <w:num w:numId="7">
    <w:abstractNumId w:val="5"/>
  </w:num>
  <w:num w:numId="8">
    <w:abstractNumId w:val="11"/>
  </w:num>
  <w:num w:numId="9">
    <w:abstractNumId w:val="19"/>
  </w:num>
  <w:num w:numId="10">
    <w:abstractNumId w:val="10"/>
  </w:num>
  <w:num w:numId="11">
    <w:abstractNumId w:val="16"/>
  </w:num>
  <w:num w:numId="12">
    <w:abstractNumId w:val="6"/>
  </w:num>
  <w:num w:numId="13">
    <w:abstractNumId w:val="7"/>
  </w:num>
  <w:num w:numId="14">
    <w:abstractNumId w:val="4"/>
  </w:num>
  <w:num w:numId="15">
    <w:abstractNumId w:val="3"/>
  </w:num>
  <w:num w:numId="16">
    <w:abstractNumId w:val="8"/>
  </w:num>
  <w:num w:numId="17">
    <w:abstractNumId w:val="1"/>
  </w:num>
  <w:num w:numId="18">
    <w:abstractNumId w:val="20"/>
  </w:num>
  <w:num w:numId="19">
    <w:abstractNumId w:val="15"/>
  </w:num>
  <w:num w:numId="20">
    <w:abstractNumId w:val="12"/>
  </w:num>
  <w:num w:numId="21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wMDE3NrUwNTc1sjBS0lEKTi0uzszPAykwqQUAFgkevSwAAAA="/>
  </w:docVars>
  <w:rsids>
    <w:rsidRoot w:val="00753A95"/>
    <w:rsid w:val="000026A5"/>
    <w:rsid w:val="00017B88"/>
    <w:rsid w:val="00026149"/>
    <w:rsid w:val="0004112F"/>
    <w:rsid w:val="000412D7"/>
    <w:rsid w:val="00047179"/>
    <w:rsid w:val="00053B79"/>
    <w:rsid w:val="0005694B"/>
    <w:rsid w:val="0007210B"/>
    <w:rsid w:val="0008073B"/>
    <w:rsid w:val="00091ED5"/>
    <w:rsid w:val="00094156"/>
    <w:rsid w:val="000C15A8"/>
    <w:rsid w:val="000C2C07"/>
    <w:rsid w:val="000C32DD"/>
    <w:rsid w:val="000D1AB0"/>
    <w:rsid w:val="000D77CF"/>
    <w:rsid w:val="000F768A"/>
    <w:rsid w:val="001075CD"/>
    <w:rsid w:val="001204D4"/>
    <w:rsid w:val="00123723"/>
    <w:rsid w:val="00127070"/>
    <w:rsid w:val="001334E8"/>
    <w:rsid w:val="00146075"/>
    <w:rsid w:val="001648BD"/>
    <w:rsid w:val="00186661"/>
    <w:rsid w:val="00190AB6"/>
    <w:rsid w:val="0019257D"/>
    <w:rsid w:val="001B1608"/>
    <w:rsid w:val="001B1EC9"/>
    <w:rsid w:val="001E7A61"/>
    <w:rsid w:val="00200023"/>
    <w:rsid w:val="00201934"/>
    <w:rsid w:val="00202698"/>
    <w:rsid w:val="00221688"/>
    <w:rsid w:val="00223417"/>
    <w:rsid w:val="00245CEA"/>
    <w:rsid w:val="0025287D"/>
    <w:rsid w:val="00272E5C"/>
    <w:rsid w:val="00274B75"/>
    <w:rsid w:val="002767AA"/>
    <w:rsid w:val="00277D34"/>
    <w:rsid w:val="00292E31"/>
    <w:rsid w:val="002C183C"/>
    <w:rsid w:val="002C24CC"/>
    <w:rsid w:val="002D1494"/>
    <w:rsid w:val="002E2371"/>
    <w:rsid w:val="00352D83"/>
    <w:rsid w:val="003530AD"/>
    <w:rsid w:val="00353E9D"/>
    <w:rsid w:val="00364D61"/>
    <w:rsid w:val="003669DF"/>
    <w:rsid w:val="00380275"/>
    <w:rsid w:val="003835FF"/>
    <w:rsid w:val="003870F8"/>
    <w:rsid w:val="0039064B"/>
    <w:rsid w:val="0039170E"/>
    <w:rsid w:val="003A7E2B"/>
    <w:rsid w:val="003E01A5"/>
    <w:rsid w:val="00402A38"/>
    <w:rsid w:val="00415F4D"/>
    <w:rsid w:val="00440338"/>
    <w:rsid w:val="00457298"/>
    <w:rsid w:val="004669F2"/>
    <w:rsid w:val="00477FF2"/>
    <w:rsid w:val="004844D8"/>
    <w:rsid w:val="00485437"/>
    <w:rsid w:val="00486E92"/>
    <w:rsid w:val="004917F4"/>
    <w:rsid w:val="004A3D40"/>
    <w:rsid w:val="004B4CFE"/>
    <w:rsid w:val="004C19A2"/>
    <w:rsid w:val="004D77E3"/>
    <w:rsid w:val="004F29C5"/>
    <w:rsid w:val="00521643"/>
    <w:rsid w:val="005232E7"/>
    <w:rsid w:val="00534B80"/>
    <w:rsid w:val="00545D4B"/>
    <w:rsid w:val="00585ACF"/>
    <w:rsid w:val="00587467"/>
    <w:rsid w:val="005B39AB"/>
    <w:rsid w:val="005B5058"/>
    <w:rsid w:val="005C0C2A"/>
    <w:rsid w:val="005E1A83"/>
    <w:rsid w:val="00605FE5"/>
    <w:rsid w:val="00607B72"/>
    <w:rsid w:val="00611AA6"/>
    <w:rsid w:val="00612086"/>
    <w:rsid w:val="006226A2"/>
    <w:rsid w:val="00624EB7"/>
    <w:rsid w:val="006258AA"/>
    <w:rsid w:val="00626B27"/>
    <w:rsid w:val="00634A1D"/>
    <w:rsid w:val="006427B3"/>
    <w:rsid w:val="00651448"/>
    <w:rsid w:val="00666D5F"/>
    <w:rsid w:val="0067498C"/>
    <w:rsid w:val="00690A42"/>
    <w:rsid w:val="006C3FDB"/>
    <w:rsid w:val="006D1C20"/>
    <w:rsid w:val="006D2D16"/>
    <w:rsid w:val="006D63E1"/>
    <w:rsid w:val="006E6676"/>
    <w:rsid w:val="006E769F"/>
    <w:rsid w:val="006F5C10"/>
    <w:rsid w:val="006F63CE"/>
    <w:rsid w:val="007150A2"/>
    <w:rsid w:val="00732AC0"/>
    <w:rsid w:val="00733A4A"/>
    <w:rsid w:val="0075299C"/>
    <w:rsid w:val="00753A95"/>
    <w:rsid w:val="00755CB7"/>
    <w:rsid w:val="00765958"/>
    <w:rsid w:val="00775C3C"/>
    <w:rsid w:val="007A177C"/>
    <w:rsid w:val="007C3C05"/>
    <w:rsid w:val="007D7FF3"/>
    <w:rsid w:val="00830ADC"/>
    <w:rsid w:val="0083687E"/>
    <w:rsid w:val="00855B36"/>
    <w:rsid w:val="0085751F"/>
    <w:rsid w:val="00886FF9"/>
    <w:rsid w:val="008A424B"/>
    <w:rsid w:val="008A42C4"/>
    <w:rsid w:val="008B0AE7"/>
    <w:rsid w:val="008B35A0"/>
    <w:rsid w:val="008B3F05"/>
    <w:rsid w:val="008C0116"/>
    <w:rsid w:val="008D582B"/>
    <w:rsid w:val="008E2980"/>
    <w:rsid w:val="008E5512"/>
    <w:rsid w:val="008F5CC4"/>
    <w:rsid w:val="00902421"/>
    <w:rsid w:val="009119F1"/>
    <w:rsid w:val="0094566B"/>
    <w:rsid w:val="00945C27"/>
    <w:rsid w:val="00951838"/>
    <w:rsid w:val="00953202"/>
    <w:rsid w:val="00980A30"/>
    <w:rsid w:val="00994AC8"/>
    <w:rsid w:val="009C22D5"/>
    <w:rsid w:val="009E28EF"/>
    <w:rsid w:val="009E429D"/>
    <w:rsid w:val="009F71AA"/>
    <w:rsid w:val="00A00770"/>
    <w:rsid w:val="00A10659"/>
    <w:rsid w:val="00A11F99"/>
    <w:rsid w:val="00A13B56"/>
    <w:rsid w:val="00A22F9E"/>
    <w:rsid w:val="00A27852"/>
    <w:rsid w:val="00A443BE"/>
    <w:rsid w:val="00A44B1A"/>
    <w:rsid w:val="00A6084E"/>
    <w:rsid w:val="00A64AA5"/>
    <w:rsid w:val="00A75161"/>
    <w:rsid w:val="00A808F3"/>
    <w:rsid w:val="00A96996"/>
    <w:rsid w:val="00AB5997"/>
    <w:rsid w:val="00AD3B9C"/>
    <w:rsid w:val="00AE067D"/>
    <w:rsid w:val="00AF5C9E"/>
    <w:rsid w:val="00AF7393"/>
    <w:rsid w:val="00B06B07"/>
    <w:rsid w:val="00B300EA"/>
    <w:rsid w:val="00B600FE"/>
    <w:rsid w:val="00B67A7B"/>
    <w:rsid w:val="00B7104D"/>
    <w:rsid w:val="00B923BE"/>
    <w:rsid w:val="00B95F96"/>
    <w:rsid w:val="00BA53DF"/>
    <w:rsid w:val="00BA7932"/>
    <w:rsid w:val="00BB38A2"/>
    <w:rsid w:val="00BB435B"/>
    <w:rsid w:val="00BC41CD"/>
    <w:rsid w:val="00BD7B2A"/>
    <w:rsid w:val="00C052EB"/>
    <w:rsid w:val="00C24B24"/>
    <w:rsid w:val="00C72291"/>
    <w:rsid w:val="00C9496C"/>
    <w:rsid w:val="00C976E4"/>
    <w:rsid w:val="00CD09DC"/>
    <w:rsid w:val="00CE3617"/>
    <w:rsid w:val="00CE766A"/>
    <w:rsid w:val="00D162C2"/>
    <w:rsid w:val="00D329E6"/>
    <w:rsid w:val="00D33152"/>
    <w:rsid w:val="00D34654"/>
    <w:rsid w:val="00D51FB6"/>
    <w:rsid w:val="00D53996"/>
    <w:rsid w:val="00D71B76"/>
    <w:rsid w:val="00D762AB"/>
    <w:rsid w:val="00D85414"/>
    <w:rsid w:val="00DA196A"/>
    <w:rsid w:val="00DC73B9"/>
    <w:rsid w:val="00DD1FDE"/>
    <w:rsid w:val="00DD3BCD"/>
    <w:rsid w:val="00DE0404"/>
    <w:rsid w:val="00DE0BA7"/>
    <w:rsid w:val="00DE1182"/>
    <w:rsid w:val="00DF20BF"/>
    <w:rsid w:val="00DF3E7E"/>
    <w:rsid w:val="00DF5E92"/>
    <w:rsid w:val="00E05E1E"/>
    <w:rsid w:val="00E109A9"/>
    <w:rsid w:val="00E26B04"/>
    <w:rsid w:val="00E36D3A"/>
    <w:rsid w:val="00E47D93"/>
    <w:rsid w:val="00E54362"/>
    <w:rsid w:val="00E66927"/>
    <w:rsid w:val="00E77162"/>
    <w:rsid w:val="00E855EB"/>
    <w:rsid w:val="00EA41E2"/>
    <w:rsid w:val="00EC104E"/>
    <w:rsid w:val="00EE36B3"/>
    <w:rsid w:val="00EE5EB4"/>
    <w:rsid w:val="00EF35EB"/>
    <w:rsid w:val="00EF7472"/>
    <w:rsid w:val="00F04E6B"/>
    <w:rsid w:val="00F278DB"/>
    <w:rsid w:val="00F44611"/>
    <w:rsid w:val="00F45765"/>
    <w:rsid w:val="00F57722"/>
    <w:rsid w:val="00FB6C78"/>
    <w:rsid w:val="00FC15A8"/>
    <w:rsid w:val="00FC264E"/>
    <w:rsid w:val="00FE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67A8AD"/>
  <w15:docId w15:val="{F5817BEA-E4D4-446B-936E-20BC3B681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  <w:ind w:left="720" w:right="41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29E6"/>
  </w:style>
  <w:style w:type="paragraph" w:styleId="Heading1">
    <w:name w:val="heading 1"/>
    <w:basedOn w:val="Normal"/>
    <w:link w:val="Heading1Char"/>
    <w:uiPriority w:val="1"/>
    <w:qFormat/>
    <w:rsid w:val="008E2980"/>
    <w:pPr>
      <w:widowControl w:val="0"/>
      <w:spacing w:line="240" w:lineRule="auto"/>
      <w:ind w:left="265" w:right="0"/>
      <w:outlineLvl w:val="0"/>
    </w:pPr>
    <w:rPr>
      <w:rFonts w:ascii="Cambria" w:eastAsia="Cambria" w:hAnsi="Cambria"/>
      <w:b/>
      <w:bCs/>
      <w:sz w:val="36"/>
      <w:szCs w:val="36"/>
      <w:lang w:val="en-US"/>
    </w:rPr>
  </w:style>
  <w:style w:type="paragraph" w:styleId="Heading2">
    <w:name w:val="heading 2"/>
    <w:basedOn w:val="Normal"/>
    <w:link w:val="Heading2Char"/>
    <w:uiPriority w:val="9"/>
    <w:qFormat/>
    <w:rsid w:val="008E2980"/>
    <w:pPr>
      <w:widowControl w:val="0"/>
      <w:spacing w:line="240" w:lineRule="auto"/>
      <w:ind w:left="985" w:right="0" w:hanging="360"/>
      <w:outlineLvl w:val="1"/>
    </w:pPr>
    <w:rPr>
      <w:rFonts w:ascii="Cambria" w:eastAsia="Cambria" w:hAnsi="Cambria"/>
      <w:b/>
      <w:bCs/>
      <w:sz w:val="24"/>
      <w:szCs w:val="24"/>
      <w:lang w:val="en-US"/>
    </w:rPr>
  </w:style>
  <w:style w:type="paragraph" w:styleId="Heading3">
    <w:name w:val="heading 3"/>
    <w:basedOn w:val="Normal"/>
    <w:link w:val="Heading3Char"/>
    <w:uiPriority w:val="1"/>
    <w:qFormat/>
    <w:rsid w:val="008E2980"/>
    <w:pPr>
      <w:widowControl w:val="0"/>
      <w:spacing w:line="240" w:lineRule="auto"/>
      <w:ind w:left="100" w:right="0"/>
      <w:outlineLvl w:val="2"/>
    </w:pPr>
    <w:rPr>
      <w:rFonts w:ascii="Arial" w:eastAsia="Arial" w:hAnsi="Arial"/>
      <w:sz w:val="24"/>
      <w:szCs w:val="24"/>
      <w:lang w:val="en-US"/>
    </w:rPr>
  </w:style>
  <w:style w:type="paragraph" w:styleId="Heading4">
    <w:name w:val="heading 4"/>
    <w:basedOn w:val="Normal"/>
    <w:link w:val="Heading4Char"/>
    <w:uiPriority w:val="1"/>
    <w:qFormat/>
    <w:rsid w:val="008E2980"/>
    <w:pPr>
      <w:widowControl w:val="0"/>
      <w:spacing w:line="240" w:lineRule="auto"/>
      <w:ind w:left="204" w:right="0"/>
      <w:outlineLvl w:val="3"/>
    </w:pPr>
    <w:rPr>
      <w:rFonts w:ascii="Calibri" w:eastAsia="Calibri" w:hAnsi="Calibri"/>
      <w:b/>
      <w:bCs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3A9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3A9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53A9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A95"/>
  </w:style>
  <w:style w:type="paragraph" w:styleId="Footer">
    <w:name w:val="footer"/>
    <w:basedOn w:val="Normal"/>
    <w:link w:val="FooterChar"/>
    <w:uiPriority w:val="99"/>
    <w:unhideWhenUsed/>
    <w:rsid w:val="00753A9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A95"/>
  </w:style>
  <w:style w:type="character" w:styleId="Hyperlink">
    <w:name w:val="Hyperlink"/>
    <w:basedOn w:val="DefaultParagraphFont"/>
    <w:uiPriority w:val="99"/>
    <w:unhideWhenUsed/>
    <w:rsid w:val="00611AA6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A10659"/>
    <w:pPr>
      <w:widowControl w:val="0"/>
      <w:spacing w:line="251" w:lineRule="auto"/>
      <w:ind w:left="726" w:right="413"/>
    </w:pPr>
    <w:rPr>
      <w:rFonts w:eastAsia="Calibri" w:cstheme="minorHAnsi"/>
      <w:spacing w:val="20"/>
      <w:sz w:val="21"/>
      <w:szCs w:val="21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A10659"/>
    <w:rPr>
      <w:rFonts w:eastAsia="Calibri" w:cstheme="minorHAnsi"/>
      <w:spacing w:val="20"/>
      <w:sz w:val="21"/>
      <w:szCs w:val="21"/>
      <w:lang w:val="en-US"/>
    </w:rPr>
  </w:style>
  <w:style w:type="paragraph" w:styleId="ListParagraph">
    <w:name w:val="List Paragraph"/>
    <w:basedOn w:val="Normal"/>
    <w:uiPriority w:val="34"/>
    <w:qFormat/>
    <w:rsid w:val="008E2980"/>
    <w:pPr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8E2980"/>
    <w:rPr>
      <w:rFonts w:ascii="Cambria" w:eastAsia="Cambria" w:hAnsi="Cambria"/>
      <w:b/>
      <w:bCs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E2980"/>
    <w:rPr>
      <w:rFonts w:ascii="Cambria" w:eastAsia="Cambria" w:hAnsi="Cambria"/>
      <w:b/>
      <w:bCs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8E2980"/>
    <w:rPr>
      <w:rFonts w:ascii="Arial" w:eastAsia="Arial" w:hAnsi="Arial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rsid w:val="008E2980"/>
    <w:rPr>
      <w:rFonts w:ascii="Calibri" w:eastAsia="Calibri" w:hAnsi="Calibri"/>
      <w:b/>
      <w:bCs/>
      <w:sz w:val="21"/>
      <w:szCs w:val="21"/>
      <w:lang w:val="en-US"/>
    </w:rPr>
  </w:style>
  <w:style w:type="paragraph" w:styleId="TOC1">
    <w:name w:val="toc 1"/>
    <w:basedOn w:val="Normal"/>
    <w:uiPriority w:val="1"/>
    <w:qFormat/>
    <w:rsid w:val="008E2980"/>
    <w:pPr>
      <w:widowControl w:val="0"/>
      <w:spacing w:before="151" w:line="240" w:lineRule="auto"/>
      <w:ind w:left="365" w:right="0"/>
    </w:pPr>
    <w:rPr>
      <w:rFonts w:ascii="Calibri" w:eastAsia="Calibri" w:hAnsi="Calibri"/>
      <w:b/>
      <w:bCs/>
      <w:sz w:val="21"/>
      <w:szCs w:val="21"/>
      <w:lang w:val="en-US"/>
    </w:rPr>
  </w:style>
  <w:style w:type="paragraph" w:styleId="TOC2">
    <w:name w:val="toc 2"/>
    <w:basedOn w:val="Normal"/>
    <w:uiPriority w:val="1"/>
    <w:qFormat/>
    <w:rsid w:val="008E2980"/>
    <w:pPr>
      <w:widowControl w:val="0"/>
      <w:spacing w:before="156" w:line="240" w:lineRule="auto"/>
      <w:ind w:left="365" w:right="0"/>
    </w:pPr>
    <w:rPr>
      <w:rFonts w:ascii="Calibri" w:eastAsia="Calibri" w:hAnsi="Calibri"/>
      <w:b/>
      <w:bCs/>
      <w:i/>
      <w:sz w:val="21"/>
      <w:szCs w:val="21"/>
      <w:lang w:val="en-US"/>
    </w:rPr>
  </w:style>
  <w:style w:type="paragraph" w:styleId="TOC3">
    <w:name w:val="toc 3"/>
    <w:basedOn w:val="Normal"/>
    <w:uiPriority w:val="1"/>
    <w:qFormat/>
    <w:rsid w:val="008E2980"/>
    <w:pPr>
      <w:widowControl w:val="0"/>
      <w:spacing w:before="147" w:line="240" w:lineRule="auto"/>
      <w:ind w:left="585" w:right="0"/>
    </w:pPr>
    <w:rPr>
      <w:rFonts w:ascii="Calibri" w:eastAsia="Calibri" w:hAnsi="Calibri"/>
      <w:sz w:val="21"/>
      <w:szCs w:val="21"/>
      <w:lang w:val="en-US"/>
    </w:rPr>
  </w:style>
  <w:style w:type="paragraph" w:customStyle="1" w:styleId="TableParagraph">
    <w:name w:val="Table Paragraph"/>
    <w:basedOn w:val="Normal"/>
    <w:uiPriority w:val="1"/>
    <w:qFormat/>
    <w:rsid w:val="008E2980"/>
    <w:pPr>
      <w:widowControl w:val="0"/>
      <w:spacing w:line="240" w:lineRule="auto"/>
      <w:ind w:left="0" w:right="0"/>
    </w:pPr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E769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64AA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64AA5"/>
    <w:pPr>
      <w:spacing w:before="100" w:beforeAutospacing="1" w:after="100" w:afterAutospacing="1" w:line="240" w:lineRule="auto"/>
      <w:ind w:left="0" w:right="0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message-participants">
    <w:name w:val="message-participants"/>
    <w:basedOn w:val="DefaultParagraphFont"/>
    <w:rsid w:val="00017B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9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0162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9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614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7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5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9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4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1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4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3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6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3957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913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6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53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6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21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53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567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25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4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38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3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4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2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elliotjaystocks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csszengarden.com/217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</dc:creator>
  <cp:lastModifiedBy>Hinbest, David</cp:lastModifiedBy>
  <cp:revision>2</cp:revision>
  <dcterms:created xsi:type="dcterms:W3CDTF">2020-10-10T20:33:00Z</dcterms:created>
  <dcterms:modified xsi:type="dcterms:W3CDTF">2020-10-10T20:33:00Z</dcterms:modified>
</cp:coreProperties>
</file>